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CA5D1" w14:textId="57C6AABB" w:rsidR="421CA4C9" w:rsidRDefault="421CA4C9" w:rsidP="421CA4C9">
      <w:pPr>
        <w:pStyle w:val="Heading1"/>
        <w:jc w:val="center"/>
        <w:rPr>
          <w:b/>
          <w:bCs/>
        </w:rPr>
      </w:pPr>
      <w:r w:rsidRPr="421CA4C9">
        <w:rPr>
          <w:b/>
          <w:bCs/>
        </w:rPr>
        <w:t xml:space="preserve">PASSPORT AUTOMATION SYSTEM </w:t>
      </w:r>
      <w:r>
        <w:br/>
      </w:r>
      <w:r w:rsidRPr="421CA4C9">
        <w:rPr>
          <w:b/>
          <w:bCs/>
        </w:rPr>
        <w:t>UML DIAGRAMS</w:t>
      </w:r>
    </w:p>
    <w:p w14:paraId="46319406" w14:textId="4EBBB088" w:rsidR="421CA4C9" w:rsidRDefault="421CA4C9" w:rsidP="421CA4C9"/>
    <w:p w14:paraId="43F228D5" w14:textId="63006EDF" w:rsidR="421CA4C9" w:rsidRPr="00E20A25" w:rsidRDefault="556801BF" w:rsidP="421CA4C9">
      <w:pPr>
        <w:pStyle w:val="Heading2"/>
        <w:rPr>
          <w:b/>
          <w:bCs/>
          <w:color w:val="auto"/>
          <w:u w:val="single"/>
        </w:rPr>
      </w:pPr>
      <w:r w:rsidRPr="00E20A25">
        <w:rPr>
          <w:b/>
          <w:bCs/>
          <w:color w:val="auto"/>
          <w:u w:val="single"/>
        </w:rPr>
        <w:t>USE CASE DIAGRAM:</w:t>
      </w:r>
    </w:p>
    <w:p w14:paraId="276EF5AA" w14:textId="738F3AA2" w:rsidR="421CA4C9" w:rsidRDefault="004B6978" w:rsidP="421CA4C9">
      <w:r>
        <w:rPr>
          <w:noProof/>
        </w:rPr>
        <w:drawing>
          <wp:inline distT="0" distB="0" distL="0" distR="0" wp14:anchorId="58C93CE1" wp14:editId="3CDD43EA">
            <wp:extent cx="6987540" cy="412242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6956" cy="412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2ECA8" w14:textId="43826CCF" w:rsidR="421CA4C9" w:rsidRDefault="421CA4C9" w:rsidP="421CA4C9">
      <w:pPr>
        <w:pStyle w:val="Heading2"/>
        <w:rPr>
          <w:b/>
          <w:bCs/>
          <w:color w:val="auto"/>
        </w:rPr>
      </w:pPr>
    </w:p>
    <w:p w14:paraId="38AD96E6" w14:textId="7F181F21" w:rsidR="421CA4C9" w:rsidRPr="00E20A25" w:rsidRDefault="556801BF" w:rsidP="421CA4C9">
      <w:pPr>
        <w:pStyle w:val="Heading2"/>
        <w:rPr>
          <w:u w:val="single"/>
        </w:rPr>
      </w:pPr>
      <w:r w:rsidRPr="00E20A25">
        <w:rPr>
          <w:b/>
          <w:bCs/>
          <w:color w:val="auto"/>
          <w:u w:val="single"/>
        </w:rPr>
        <w:t>DOMAIN MODEL</w:t>
      </w:r>
      <w:r w:rsidR="00E20A25" w:rsidRPr="00E20A25">
        <w:rPr>
          <w:b/>
          <w:bCs/>
          <w:color w:val="auto"/>
          <w:u w:val="single"/>
        </w:rPr>
        <w:t>:</w:t>
      </w:r>
    </w:p>
    <w:p w14:paraId="3971BB4D" w14:textId="6A2EB270" w:rsidR="421CA4C9" w:rsidRDefault="421CA4C9" w:rsidP="421CA4C9">
      <w:r>
        <w:rPr>
          <w:noProof/>
        </w:rPr>
        <w:drawing>
          <wp:inline distT="0" distB="0" distL="0" distR="0" wp14:anchorId="269087EC" wp14:editId="10014BB5">
            <wp:extent cx="6941820" cy="3169920"/>
            <wp:effectExtent l="0" t="0" r="0" b="0"/>
            <wp:docPr id="1485240444" name="Picture 1485240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8324" cy="317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22CBF" w14:textId="5E167DE4" w:rsidR="421CA4C9" w:rsidRDefault="421CA4C9" w:rsidP="421CA4C9">
      <w:pPr>
        <w:pStyle w:val="Heading2"/>
        <w:rPr>
          <w:b/>
          <w:bCs/>
          <w:color w:val="auto"/>
        </w:rPr>
      </w:pPr>
    </w:p>
    <w:p w14:paraId="4EE17B9C" w14:textId="77166CE2" w:rsidR="421CA4C9" w:rsidRPr="00E20A25" w:rsidRDefault="556801BF" w:rsidP="421CA4C9">
      <w:pPr>
        <w:pStyle w:val="Heading2"/>
        <w:rPr>
          <w:u w:val="single"/>
        </w:rPr>
      </w:pPr>
      <w:r w:rsidRPr="00E20A25">
        <w:rPr>
          <w:b/>
          <w:bCs/>
          <w:color w:val="auto"/>
          <w:u w:val="single"/>
        </w:rPr>
        <w:t>CLASS DIAGRAM:</w:t>
      </w:r>
    </w:p>
    <w:p w14:paraId="6CFF2883" w14:textId="3A44BC37" w:rsidR="421CA4C9" w:rsidRDefault="421CA4C9" w:rsidP="421CA4C9">
      <w:r>
        <w:rPr>
          <w:noProof/>
        </w:rPr>
        <w:drawing>
          <wp:inline distT="0" distB="0" distL="0" distR="0" wp14:anchorId="19820C7F" wp14:editId="1BE90830">
            <wp:extent cx="7010400" cy="8122920"/>
            <wp:effectExtent l="0" t="0" r="0" b="0"/>
            <wp:docPr id="305960097" name="Picture 305960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0097" cy="8134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B2A20" w14:textId="591CD066" w:rsidR="421CA4C9" w:rsidRDefault="421CA4C9" w:rsidP="421CA4C9"/>
    <w:p w14:paraId="1920761B" w14:textId="3C699DE2" w:rsidR="421CA4C9" w:rsidRDefault="421CA4C9" w:rsidP="421CA4C9">
      <w:pPr>
        <w:pStyle w:val="Heading2"/>
        <w:rPr>
          <w:b/>
          <w:bCs/>
          <w:color w:val="auto"/>
        </w:rPr>
      </w:pPr>
    </w:p>
    <w:p w14:paraId="0CBDE9E8" w14:textId="0245A2EB" w:rsidR="421CA4C9" w:rsidRPr="00E20A25" w:rsidRDefault="556801BF" w:rsidP="421CA4C9">
      <w:pPr>
        <w:pStyle w:val="Heading2"/>
        <w:rPr>
          <w:b/>
          <w:bCs/>
          <w:color w:val="auto"/>
          <w:u w:val="single"/>
        </w:rPr>
      </w:pPr>
      <w:r w:rsidRPr="00E20A25">
        <w:rPr>
          <w:b/>
          <w:bCs/>
          <w:color w:val="auto"/>
          <w:u w:val="single"/>
        </w:rPr>
        <w:t>SEQUENCE DIAGRAM</w:t>
      </w:r>
      <w:r w:rsidR="00E20A25" w:rsidRPr="00E20A25">
        <w:rPr>
          <w:b/>
          <w:bCs/>
          <w:color w:val="auto"/>
          <w:u w:val="single"/>
        </w:rPr>
        <w:t>:</w:t>
      </w:r>
    </w:p>
    <w:p w14:paraId="688CFB75" w14:textId="0F5501D4" w:rsidR="421CA4C9" w:rsidRDefault="00702D31" w:rsidP="421CA4C9">
      <w:r>
        <w:rPr>
          <w:noProof/>
        </w:rPr>
        <w:drawing>
          <wp:inline distT="0" distB="0" distL="0" distR="0" wp14:anchorId="7FF291E1" wp14:editId="0D4D2E58">
            <wp:extent cx="7111365" cy="85420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1365" cy="854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F1200" w14:textId="76C0B2F2" w:rsidR="421CA4C9" w:rsidRDefault="421CA4C9" w:rsidP="421CA4C9">
      <w:pPr>
        <w:pStyle w:val="Heading2"/>
        <w:rPr>
          <w:b/>
          <w:bCs/>
          <w:color w:val="auto"/>
        </w:rPr>
      </w:pPr>
    </w:p>
    <w:p w14:paraId="0E678078" w14:textId="38F5F743" w:rsidR="421CA4C9" w:rsidRPr="00E20A25" w:rsidRDefault="556801BF" w:rsidP="421CA4C9">
      <w:pPr>
        <w:pStyle w:val="Heading2"/>
        <w:rPr>
          <w:b/>
          <w:bCs/>
          <w:color w:val="auto"/>
          <w:u w:val="single"/>
        </w:rPr>
      </w:pPr>
      <w:r w:rsidRPr="00E20A25">
        <w:rPr>
          <w:b/>
          <w:bCs/>
          <w:color w:val="auto"/>
          <w:u w:val="single"/>
        </w:rPr>
        <w:t>COLABORATION DIAGRAM:</w:t>
      </w:r>
    </w:p>
    <w:p w14:paraId="58448F71" w14:textId="16018DB6" w:rsidR="421CA4C9" w:rsidRDefault="421CA4C9" w:rsidP="421CA4C9">
      <w:r>
        <w:rPr>
          <w:noProof/>
        </w:rPr>
        <w:drawing>
          <wp:inline distT="0" distB="0" distL="0" distR="0" wp14:anchorId="540E000E" wp14:editId="0079E63A">
            <wp:extent cx="6972300" cy="7589520"/>
            <wp:effectExtent l="0" t="0" r="0" b="0"/>
            <wp:docPr id="1306865670" name="Picture 13068656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546" cy="7593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63716" w14:textId="6E1DC4BB" w:rsidR="007F6BF0" w:rsidRDefault="007F6BF0" w:rsidP="421CA4C9"/>
    <w:p w14:paraId="07113EEF" w14:textId="3BA81A2F" w:rsidR="007F6BF0" w:rsidRDefault="007F6BF0" w:rsidP="421CA4C9"/>
    <w:p w14:paraId="3B01623A" w14:textId="3F222D27" w:rsidR="007F6BF0" w:rsidRDefault="007F6BF0" w:rsidP="421CA4C9"/>
    <w:p w14:paraId="1D2B0218" w14:textId="15FC0CCB" w:rsidR="007F6BF0" w:rsidRDefault="007F6BF0" w:rsidP="421CA4C9"/>
    <w:p w14:paraId="01837276" w14:textId="2ACABA83" w:rsidR="007F6BF0" w:rsidRDefault="007F6BF0" w:rsidP="421CA4C9"/>
    <w:p w14:paraId="3E61FC6C" w14:textId="51ECBC64" w:rsidR="007F6BF0" w:rsidRDefault="007F6BF0" w:rsidP="421CA4C9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7F6BF0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ACTIVITY DIAGRAM:</w:t>
      </w:r>
    </w:p>
    <w:p w14:paraId="0204282A" w14:textId="748592F2" w:rsidR="007F6BF0" w:rsidRDefault="007F6BF0" w:rsidP="421CA4C9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36336E4" w14:textId="76EEE3DC" w:rsidR="007F6BF0" w:rsidRPr="007F6BF0" w:rsidRDefault="007F6BF0" w:rsidP="421CA4C9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39E13C5F" wp14:editId="5477E6A5">
            <wp:extent cx="7155180" cy="80772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5180" cy="80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F6BF0" w:rsidRPr="007F6BF0" w:rsidSect="00E20A25">
      <w:pgSz w:w="12240" w:h="15840"/>
      <w:pgMar w:top="426" w:right="474" w:bottom="426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NbQwMjIwNDQ2NDdR0lEKTi0uzszPAykwqgUAP7GZNSwAAAA="/>
  </w:docVars>
  <w:rsids>
    <w:rsidRoot w:val="084FFCB6"/>
    <w:rsid w:val="004B6978"/>
    <w:rsid w:val="00702D31"/>
    <w:rsid w:val="007F6BF0"/>
    <w:rsid w:val="00E20A25"/>
    <w:rsid w:val="084FFCB6"/>
    <w:rsid w:val="421CA4C9"/>
    <w:rsid w:val="55680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FFCB6"/>
  <w15:chartTrackingRefBased/>
  <w15:docId w15:val="{DC2A0613-5F53-4A77-912D-73A6C1A7D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theme" Target="theme/theme1.xml"/><Relationship Id="rId5" Type="http://schemas.openxmlformats.org/officeDocument/2006/relationships/image" Target="media/image2.jp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Jones</dc:creator>
  <cp:keywords/>
  <dc:description/>
  <cp:lastModifiedBy>S . DHEERAJ PRAKASH</cp:lastModifiedBy>
  <cp:revision>6</cp:revision>
  <cp:lastPrinted>2021-09-25T11:34:00Z</cp:lastPrinted>
  <dcterms:created xsi:type="dcterms:W3CDTF">2021-09-14T02:55:00Z</dcterms:created>
  <dcterms:modified xsi:type="dcterms:W3CDTF">2021-09-25T11:42:00Z</dcterms:modified>
</cp:coreProperties>
</file>